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04EF" w:rsidRDefault="00916936" w:rsidP="003B04EF">
      <w:pPr>
        <w:spacing w:line="480" w:lineRule="auto"/>
        <w:rPr>
          <w:sz w:val="22"/>
        </w:rPr>
      </w:pPr>
      <w:r>
        <w:rPr>
          <w:rFonts w:hint="eastAsia"/>
          <w:sz w:val="22"/>
        </w:rPr>
        <w:t xml:space="preserve">Supplemental </w:t>
      </w:r>
      <w:r w:rsidR="00BA5478" w:rsidRPr="00167600">
        <w:rPr>
          <w:sz w:val="22"/>
        </w:rPr>
        <w:t xml:space="preserve">Table 1. </w:t>
      </w:r>
      <w:r w:rsidR="003B04EF" w:rsidRPr="004654EB">
        <w:rPr>
          <w:sz w:val="22"/>
        </w:rPr>
        <w:t>Results of logistic regression analysis: Impact of partners’ risky health behaviors on risky health beha</w:t>
      </w:r>
      <w:r w:rsidR="003B04EF">
        <w:rPr>
          <w:sz w:val="22"/>
        </w:rPr>
        <w:t>viors among Korean women aged 64 or over (N=13</w:t>
      </w:r>
      <w:r>
        <w:rPr>
          <w:rFonts w:hint="eastAsia"/>
          <w:sz w:val="22"/>
        </w:rPr>
        <w:t xml:space="preserve"> </w:t>
      </w:r>
      <w:r w:rsidR="003B04EF">
        <w:rPr>
          <w:sz w:val="22"/>
        </w:rPr>
        <w:t>976</w:t>
      </w:r>
      <w:r w:rsidR="003B04EF" w:rsidRPr="004654EB">
        <w:rPr>
          <w:sz w:val="22"/>
        </w:rPr>
        <w:t>)</w:t>
      </w:r>
    </w:p>
    <w:tbl>
      <w:tblPr>
        <w:tblW w:w="9026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60"/>
        <w:gridCol w:w="958"/>
        <w:gridCol w:w="108"/>
        <w:gridCol w:w="1593"/>
        <w:gridCol w:w="1867"/>
        <w:gridCol w:w="1960"/>
        <w:gridCol w:w="2080"/>
      </w:tblGrid>
      <w:tr w:rsidR="00EC642A" w:rsidRPr="00167600" w:rsidTr="00EC642A">
        <w:trPr>
          <w:trHeight w:val="480"/>
        </w:trPr>
        <w:tc>
          <w:tcPr>
            <w:tcW w:w="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8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Total (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>n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High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-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 xml:space="preserve">risk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br/>
              <w:t>health behavior (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>n, %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2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C642A" w:rsidRPr="00167600" w:rsidRDefault="00EC642A" w:rsidP="00895B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Adjusted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br/>
              <w:t>OR (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95% CI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)</w:t>
            </w:r>
          </w:p>
        </w:tc>
      </w:tr>
      <w:tr w:rsidR="00EC642A" w:rsidRPr="00167600" w:rsidTr="00EC642A">
        <w:trPr>
          <w:trHeight w:val="330"/>
        </w:trPr>
        <w:tc>
          <w:tcPr>
            <w:tcW w:w="152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Smoking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895B5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895B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895B5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</w:p>
        </w:tc>
      </w:tr>
      <w:tr w:rsidR="00EC642A" w:rsidRPr="00167600" w:rsidTr="00EC642A">
        <w:trPr>
          <w:trHeight w:val="330"/>
        </w:trPr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/>
                <w:kern w:val="0"/>
                <w:szCs w:val="2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:rsidR="00EC642A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>
              <w:rPr>
                <w:rFonts w:cs="굴림" w:hint="eastAsia"/>
                <w:color w:val="000000"/>
                <w:kern w:val="0"/>
                <w:sz w:val="18"/>
                <w:szCs w:val="18"/>
              </w:rPr>
              <w:t>Over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all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>
              <w:rPr>
                <w:rFonts w:cs="굴림"/>
                <w:color w:val="000000"/>
                <w:kern w:val="0"/>
                <w:sz w:val="18"/>
                <w:szCs w:val="18"/>
              </w:rPr>
              <w:t>64+</w:t>
            </w: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13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9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134 (1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.0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6.84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(6.52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,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7.17)</w:t>
            </w:r>
          </w:p>
        </w:tc>
      </w:tr>
      <w:tr w:rsidR="00EC642A" w:rsidRPr="00167600" w:rsidTr="00EC642A">
        <w:trPr>
          <w:trHeight w:val="330"/>
        </w:trPr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58" w:type="dxa"/>
            <w:vMerge w:val="restart"/>
            <w:tcBorders>
              <w:top w:val="nil"/>
              <w:left w:val="nil"/>
              <w:right w:val="nil"/>
            </w:tcBorders>
          </w:tcPr>
          <w:p w:rsidR="00EC642A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>
              <w:rPr>
                <w:rFonts w:cs="굴림" w:hint="eastAsia"/>
                <w:color w:val="000000"/>
                <w:kern w:val="0"/>
                <w:sz w:val="18"/>
                <w:szCs w:val="18"/>
              </w:rPr>
              <w:t>Strati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fied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64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–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69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 xml:space="preserve"> years</w:t>
            </w: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55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60 (1.1)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14.45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(13.52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,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15.45)</w:t>
            </w:r>
          </w:p>
        </w:tc>
      </w:tr>
      <w:tr w:rsidR="00EC642A" w:rsidRPr="00167600" w:rsidTr="00EC642A">
        <w:trPr>
          <w:trHeight w:val="330"/>
        </w:trPr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58" w:type="dxa"/>
            <w:vMerge/>
            <w:tcBorders>
              <w:left w:val="nil"/>
              <w:right w:val="nil"/>
            </w:tcBorders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70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–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74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 xml:space="preserve"> years</w:t>
            </w: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46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44 (1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.0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7.65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(7.1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0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,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8.25)</w:t>
            </w:r>
          </w:p>
        </w:tc>
      </w:tr>
      <w:tr w:rsidR="00EC642A" w:rsidRPr="00167600" w:rsidTr="00EC642A">
        <w:trPr>
          <w:trHeight w:val="330"/>
        </w:trPr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58" w:type="dxa"/>
            <w:vMerge/>
            <w:tcBorders>
              <w:left w:val="nil"/>
              <w:bottom w:val="nil"/>
              <w:right w:val="nil"/>
            </w:tcBorders>
          </w:tcPr>
          <w:p w:rsidR="00EC642A" w:rsidRPr="002D11F5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2D11F5">
              <w:rPr>
                <w:rFonts w:cs="굴림" w:hint="eastAsia"/>
                <w:color w:val="000000"/>
                <w:kern w:val="0"/>
                <w:sz w:val="18"/>
                <w:szCs w:val="18"/>
              </w:rPr>
              <w:t>≥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 xml:space="preserve"> 75 years</w:t>
            </w: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38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30 (0.8)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5.08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(4.7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0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,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5.5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0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)</w:t>
            </w:r>
          </w:p>
        </w:tc>
      </w:tr>
      <w:tr w:rsidR="00EC642A" w:rsidRPr="00167600" w:rsidTr="00EC642A">
        <w:trPr>
          <w:trHeight w:val="330"/>
        </w:trPr>
        <w:tc>
          <w:tcPr>
            <w:tcW w:w="311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Excessive drinking</w:t>
            </w: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</w:p>
        </w:tc>
      </w:tr>
      <w:tr w:rsidR="00EC642A" w:rsidRPr="00167600" w:rsidTr="00EC642A">
        <w:trPr>
          <w:trHeight w:val="330"/>
        </w:trPr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/>
                <w:kern w:val="0"/>
                <w:szCs w:val="2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:rsidR="00EC642A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>
              <w:rPr>
                <w:rFonts w:cs="굴림" w:hint="eastAsia"/>
                <w:color w:val="000000"/>
                <w:kern w:val="0"/>
                <w:sz w:val="18"/>
                <w:szCs w:val="18"/>
              </w:rPr>
              <w:t>Over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all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>
              <w:rPr>
                <w:rFonts w:cs="굴림"/>
                <w:color w:val="000000"/>
                <w:kern w:val="0"/>
                <w:sz w:val="18"/>
                <w:szCs w:val="18"/>
              </w:rPr>
              <w:t>64+</w:t>
            </w: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13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9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716 (5.1)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1.82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(1.78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,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1.86)</w:t>
            </w:r>
          </w:p>
        </w:tc>
      </w:tr>
      <w:tr w:rsidR="00EC642A" w:rsidRPr="00167600" w:rsidTr="00EC642A">
        <w:trPr>
          <w:trHeight w:val="330"/>
        </w:trPr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58" w:type="dxa"/>
            <w:vMerge w:val="restart"/>
            <w:tcBorders>
              <w:top w:val="nil"/>
              <w:left w:val="nil"/>
              <w:right w:val="nil"/>
            </w:tcBorders>
          </w:tcPr>
          <w:p w:rsidR="00EC642A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>
              <w:rPr>
                <w:rFonts w:cs="굴림" w:hint="eastAsia"/>
                <w:color w:val="000000"/>
                <w:kern w:val="0"/>
                <w:sz w:val="18"/>
                <w:szCs w:val="18"/>
              </w:rPr>
              <w:t>Strati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fied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64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–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69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 xml:space="preserve"> years</w:t>
            </w: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55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418 (7.5)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1.58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(1.54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,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1.61)</w:t>
            </w:r>
          </w:p>
        </w:tc>
      </w:tr>
      <w:tr w:rsidR="00EC642A" w:rsidRPr="00167600" w:rsidTr="00EC642A">
        <w:trPr>
          <w:trHeight w:val="330"/>
        </w:trPr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58" w:type="dxa"/>
            <w:vMerge/>
            <w:tcBorders>
              <w:left w:val="nil"/>
              <w:right w:val="nil"/>
            </w:tcBorders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70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–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74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 xml:space="preserve"> years</w:t>
            </w: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4</w:t>
            </w:r>
            <w:r w:rsidR="002907F9">
              <w:rPr>
                <w:rFonts w:cs="굴림"/>
                <w:color w:val="000000"/>
                <w:kern w:val="0"/>
                <w:sz w:val="18"/>
                <w:szCs w:val="18"/>
              </w:rPr>
              <w:t>6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212 (4.6)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1.79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(1.73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,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1.85)</w:t>
            </w:r>
          </w:p>
        </w:tc>
      </w:tr>
      <w:tr w:rsidR="00EC642A" w:rsidRPr="00167600" w:rsidTr="00EC642A">
        <w:trPr>
          <w:trHeight w:val="330"/>
        </w:trPr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58" w:type="dxa"/>
            <w:vMerge/>
            <w:tcBorders>
              <w:left w:val="nil"/>
              <w:bottom w:val="nil"/>
              <w:right w:val="nil"/>
            </w:tcBorders>
          </w:tcPr>
          <w:p w:rsidR="00EC642A" w:rsidRPr="002D11F5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2D11F5">
              <w:rPr>
                <w:rFonts w:cs="굴림" w:hint="eastAsia"/>
                <w:color w:val="000000"/>
                <w:kern w:val="0"/>
                <w:sz w:val="18"/>
                <w:szCs w:val="18"/>
              </w:rPr>
              <w:t>≥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75 years</w:t>
            </w: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38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86 (2.3)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0.9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0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(0.82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,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0.98)</w:t>
            </w:r>
          </w:p>
        </w:tc>
      </w:tr>
      <w:tr w:rsidR="00EC642A" w:rsidRPr="00167600" w:rsidTr="00EC642A">
        <w:trPr>
          <w:trHeight w:val="330"/>
        </w:trPr>
        <w:tc>
          <w:tcPr>
            <w:tcW w:w="152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Eat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s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 xml:space="preserve"> salty food</w:t>
            </w:r>
          </w:p>
        </w:tc>
        <w:tc>
          <w:tcPr>
            <w:tcW w:w="34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</w:p>
        </w:tc>
      </w:tr>
      <w:tr w:rsidR="00EC642A" w:rsidRPr="00167600" w:rsidTr="00EC642A">
        <w:trPr>
          <w:trHeight w:val="330"/>
        </w:trPr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/>
                <w:kern w:val="0"/>
                <w:szCs w:val="2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:rsidR="00EC642A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>
              <w:rPr>
                <w:rFonts w:cs="굴림" w:hint="eastAsia"/>
                <w:color w:val="000000"/>
                <w:kern w:val="0"/>
                <w:sz w:val="18"/>
                <w:szCs w:val="18"/>
              </w:rPr>
              <w:t>Over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all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>
              <w:rPr>
                <w:rFonts w:cs="굴림"/>
                <w:color w:val="000000"/>
                <w:kern w:val="0"/>
                <w:sz w:val="18"/>
                <w:szCs w:val="18"/>
              </w:rPr>
              <w:t>64+</w:t>
            </w: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13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9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2907F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3275 (23.4)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3.39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(3.35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,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3.42)</w:t>
            </w:r>
          </w:p>
        </w:tc>
      </w:tr>
      <w:tr w:rsidR="00EC642A" w:rsidRPr="00167600" w:rsidTr="00EC642A">
        <w:trPr>
          <w:trHeight w:val="330"/>
        </w:trPr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58" w:type="dxa"/>
            <w:vMerge w:val="restart"/>
            <w:tcBorders>
              <w:top w:val="nil"/>
              <w:left w:val="nil"/>
              <w:right w:val="nil"/>
            </w:tcBorders>
          </w:tcPr>
          <w:p w:rsidR="00EC642A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>
              <w:rPr>
                <w:rFonts w:cs="굴림" w:hint="eastAsia"/>
                <w:color w:val="000000"/>
                <w:kern w:val="0"/>
                <w:sz w:val="18"/>
                <w:szCs w:val="18"/>
              </w:rPr>
              <w:t>Strati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fied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64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–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69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 xml:space="preserve"> years</w:t>
            </w: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55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2907F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1224 (22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.0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3.26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(3.22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,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3.3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0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)</w:t>
            </w:r>
          </w:p>
        </w:tc>
      </w:tr>
      <w:tr w:rsidR="00EC642A" w:rsidRPr="00167600" w:rsidTr="00EC642A">
        <w:trPr>
          <w:trHeight w:val="330"/>
        </w:trPr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58" w:type="dxa"/>
            <w:vMerge/>
            <w:tcBorders>
              <w:left w:val="nil"/>
              <w:right w:val="nil"/>
            </w:tcBorders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70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–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74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 xml:space="preserve"> years </w:t>
            </w: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46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2907F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1143 (24.8)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3.15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(3.11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,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3.2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0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)</w:t>
            </w:r>
          </w:p>
        </w:tc>
        <w:bookmarkStart w:id="0" w:name="_GoBack"/>
        <w:bookmarkEnd w:id="0"/>
      </w:tr>
      <w:tr w:rsidR="00EC642A" w:rsidRPr="00167600" w:rsidTr="00EC642A">
        <w:trPr>
          <w:trHeight w:val="330"/>
        </w:trPr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58" w:type="dxa"/>
            <w:vMerge/>
            <w:tcBorders>
              <w:left w:val="nil"/>
              <w:bottom w:val="nil"/>
              <w:right w:val="nil"/>
            </w:tcBorders>
          </w:tcPr>
          <w:p w:rsidR="00EC642A" w:rsidRPr="002D11F5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2D11F5">
              <w:rPr>
                <w:rFonts w:cs="굴림" w:hint="eastAsia"/>
                <w:color w:val="000000"/>
                <w:kern w:val="0"/>
                <w:sz w:val="18"/>
                <w:szCs w:val="18"/>
              </w:rPr>
              <w:t>≥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75 years</w:t>
            </w: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381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908 (23.8)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3.55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(3.49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,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3.61)</w:t>
            </w:r>
          </w:p>
        </w:tc>
      </w:tr>
      <w:tr w:rsidR="00EC642A" w:rsidRPr="00167600" w:rsidTr="00EC642A">
        <w:trPr>
          <w:trHeight w:val="330"/>
        </w:trPr>
        <w:tc>
          <w:tcPr>
            <w:tcW w:w="152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Inactive lifestyle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/>
                <w:kern w:val="0"/>
                <w:szCs w:val="20"/>
              </w:rPr>
            </w:pPr>
          </w:p>
        </w:tc>
      </w:tr>
      <w:tr w:rsidR="00EC642A" w:rsidRPr="00167600" w:rsidTr="00EC642A">
        <w:trPr>
          <w:trHeight w:val="330"/>
        </w:trPr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/>
                <w:kern w:val="0"/>
                <w:szCs w:val="20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</w:tcPr>
          <w:p w:rsidR="00EC642A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>
              <w:rPr>
                <w:rFonts w:cs="굴림" w:hint="eastAsia"/>
                <w:color w:val="000000"/>
                <w:kern w:val="0"/>
                <w:sz w:val="18"/>
                <w:szCs w:val="18"/>
              </w:rPr>
              <w:t>Over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all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>
              <w:rPr>
                <w:rFonts w:cs="굴림"/>
                <w:color w:val="000000"/>
                <w:kern w:val="0"/>
                <w:sz w:val="18"/>
                <w:szCs w:val="18"/>
              </w:rPr>
              <w:t>64+</w:t>
            </w: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13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97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2907F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9024 (64.6)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.00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(2.97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,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3.03)</w:t>
            </w:r>
          </w:p>
        </w:tc>
      </w:tr>
      <w:tr w:rsidR="00EC642A" w:rsidRPr="00167600" w:rsidTr="00EC642A">
        <w:trPr>
          <w:trHeight w:val="330"/>
        </w:trPr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58" w:type="dxa"/>
            <w:vMerge w:val="restart"/>
            <w:tcBorders>
              <w:top w:val="nil"/>
              <w:left w:val="nil"/>
              <w:right w:val="nil"/>
            </w:tcBorders>
          </w:tcPr>
          <w:p w:rsidR="00EC642A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>
              <w:rPr>
                <w:rFonts w:cs="굴림" w:hint="eastAsia"/>
                <w:color w:val="000000"/>
                <w:kern w:val="0"/>
                <w:sz w:val="18"/>
                <w:szCs w:val="18"/>
              </w:rPr>
              <w:t>Strati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fied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64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–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69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 xml:space="preserve"> years</w:t>
            </w: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5566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2907F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3327 (59.8)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2.94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(2.9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0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,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2.97)</w:t>
            </w:r>
          </w:p>
        </w:tc>
      </w:tr>
      <w:tr w:rsidR="00EC642A" w:rsidRPr="00167600" w:rsidTr="00EC642A">
        <w:trPr>
          <w:trHeight w:val="330"/>
        </w:trPr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58" w:type="dxa"/>
            <w:vMerge/>
            <w:tcBorders>
              <w:left w:val="nil"/>
              <w:right w:val="nil"/>
            </w:tcBorders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70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–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74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 xml:space="preserve"> years</w:t>
            </w: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4600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2907F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2923 (63.5)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4.23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(4.17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,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4.29)</w:t>
            </w:r>
          </w:p>
        </w:tc>
      </w:tr>
      <w:tr w:rsidR="00EC642A" w:rsidRPr="00167600" w:rsidTr="00EC642A">
        <w:trPr>
          <w:trHeight w:val="360"/>
        </w:trPr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958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:rsidR="00EC642A" w:rsidRPr="002D11F5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EC642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2D11F5">
              <w:rPr>
                <w:rFonts w:cs="굴림" w:hint="eastAsia"/>
                <w:color w:val="000000"/>
                <w:kern w:val="0"/>
                <w:sz w:val="18"/>
                <w:szCs w:val="18"/>
              </w:rPr>
              <w:t>≥</w:t>
            </w:r>
            <w:r>
              <w:rPr>
                <w:rFonts w:cs="굴림"/>
                <w:color w:val="000000"/>
                <w:kern w:val="0"/>
                <w:sz w:val="18"/>
                <w:szCs w:val="18"/>
              </w:rPr>
              <w:t>75 years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3810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2907F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2774 (72.8)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C642A" w:rsidRPr="00167600" w:rsidRDefault="00EC642A" w:rsidP="0091693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color w:val="000000"/>
                <w:kern w:val="0"/>
                <w:sz w:val="18"/>
                <w:szCs w:val="18"/>
              </w:rPr>
            </w:pP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3.68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(3.61</w:t>
            </w:r>
            <w:r w:rsidR="00916936">
              <w:rPr>
                <w:rFonts w:cs="굴림" w:hint="eastAsia"/>
                <w:color w:val="000000"/>
                <w:kern w:val="0"/>
                <w:sz w:val="18"/>
                <w:szCs w:val="18"/>
              </w:rPr>
              <w:t xml:space="preserve">, </w:t>
            </w:r>
            <w:r w:rsidRPr="00167600">
              <w:rPr>
                <w:rFonts w:cs="굴림"/>
                <w:color w:val="000000"/>
                <w:kern w:val="0"/>
                <w:sz w:val="18"/>
                <w:szCs w:val="18"/>
              </w:rPr>
              <w:t>3.75)</w:t>
            </w:r>
          </w:p>
        </w:tc>
      </w:tr>
    </w:tbl>
    <w:p w:rsidR="00BA5478" w:rsidRDefault="00BA5478" w:rsidP="00BA5478">
      <w:pPr>
        <w:rPr>
          <w:sz w:val="22"/>
        </w:rPr>
      </w:pPr>
    </w:p>
    <w:p w:rsidR="00BA5478" w:rsidRDefault="00BA5478" w:rsidP="00BA5478">
      <w:pPr>
        <w:rPr>
          <w:sz w:val="22"/>
        </w:rPr>
      </w:pPr>
    </w:p>
    <w:p w:rsidR="00BA5478" w:rsidRDefault="00BA5478" w:rsidP="00BA5478">
      <w:pPr>
        <w:rPr>
          <w:sz w:val="22"/>
        </w:rPr>
      </w:pPr>
    </w:p>
    <w:p w:rsidR="002A0547" w:rsidRDefault="002A0547"/>
    <w:sectPr w:rsidR="002A054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0BFE" w:rsidRDefault="00C20BFE" w:rsidP="002907F9">
      <w:pPr>
        <w:spacing w:after="0" w:line="240" w:lineRule="auto"/>
      </w:pPr>
      <w:r>
        <w:separator/>
      </w:r>
    </w:p>
  </w:endnote>
  <w:endnote w:type="continuationSeparator" w:id="0">
    <w:p w:rsidR="00C20BFE" w:rsidRDefault="00C20BFE" w:rsidP="002907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0BFE" w:rsidRDefault="00C20BFE" w:rsidP="002907F9">
      <w:pPr>
        <w:spacing w:after="0" w:line="240" w:lineRule="auto"/>
      </w:pPr>
      <w:r>
        <w:separator/>
      </w:r>
    </w:p>
  </w:footnote>
  <w:footnote w:type="continuationSeparator" w:id="0">
    <w:p w:rsidR="00C20BFE" w:rsidRDefault="00C20BFE" w:rsidP="002907F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wNzQwMDE0MTQ1NDFW0lEKTi0uzszPAykwqgUAjWwp6SwAAAA="/>
  </w:docVars>
  <w:rsids>
    <w:rsidRoot w:val="00BA5478"/>
    <w:rsid w:val="002907F9"/>
    <w:rsid w:val="002A0547"/>
    <w:rsid w:val="00352AAA"/>
    <w:rsid w:val="003B04EF"/>
    <w:rsid w:val="00916936"/>
    <w:rsid w:val="00BA5478"/>
    <w:rsid w:val="00C20BFE"/>
    <w:rsid w:val="00C8015A"/>
    <w:rsid w:val="00EC6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704BF17-C3C1-4F32-A42B-034E90123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A5478"/>
    <w:pPr>
      <w:widowControl w:val="0"/>
      <w:wordWrap w:val="0"/>
      <w:autoSpaceDE w:val="0"/>
      <w:autoSpaceDN w:val="0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16936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2907F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2907F9"/>
    <w:rPr>
      <w:rFonts w:ascii="맑은 고딕" w:eastAsia="맑은 고딕" w:hAnsi="맑은 고딕" w:cs="Times New Roman"/>
    </w:rPr>
  </w:style>
  <w:style w:type="paragraph" w:styleId="a5">
    <w:name w:val="footer"/>
    <w:basedOn w:val="a"/>
    <w:link w:val="Char0"/>
    <w:uiPriority w:val="99"/>
    <w:unhideWhenUsed/>
    <w:rsid w:val="002907F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2907F9"/>
    <w:rPr>
      <w:rFonts w:ascii="맑은 고딕" w:eastAsia="맑은 고딕" w:hAnsi="맑은 고딕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min Jeong</dc:creator>
  <cp:lastModifiedBy>Seungmin Jeong</cp:lastModifiedBy>
  <cp:revision>2</cp:revision>
  <dcterms:created xsi:type="dcterms:W3CDTF">2018-01-29T03:20:00Z</dcterms:created>
  <dcterms:modified xsi:type="dcterms:W3CDTF">2018-01-29T03:20:00Z</dcterms:modified>
</cp:coreProperties>
</file>